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821AB04" w:rsidR="0045441F" w:rsidRPr="00434CC2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434CC2" w:rsidRDefault="003620FC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6BB90E4" w14:textId="49F55C3B" w:rsidR="009A74B4" w:rsidRPr="00434CC2" w:rsidRDefault="009A74B4" w:rsidP="00434CC2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E842F6" w14:textId="41BEA2B6" w:rsidR="00AE4107" w:rsidRPr="008F2494" w:rsidRDefault="008F0E66" w:rsidP="00434CC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AE4107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4B954D5B" w14:textId="6DADF611" w:rsidR="008F0E66" w:rsidRPr="008F2494" w:rsidRDefault="00AE4107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Námestie L. Svobodu 4, 974 09  BANSKÁ BYSTRICA</w:t>
      </w:r>
    </w:p>
    <w:p w14:paraId="45E1D428" w14:textId="77DC18BA" w:rsidR="00C26B2E" w:rsidRPr="008F2494" w:rsidRDefault="00C26B2E" w:rsidP="00941A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6B3B554" w14:textId="600743ED" w:rsidR="007050FE" w:rsidRPr="008F2494" w:rsidRDefault="00AE4107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="007050FE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Fakultná nemocnica s poliklinikou </w:t>
      </w:r>
      <w:r w:rsidR="00137ED3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ové Zámky</w:t>
      </w:r>
    </w:p>
    <w:p w14:paraId="4A205D47" w14:textId="0C304FAD" w:rsidR="00137ED3" w:rsidRPr="00434CC2" w:rsidRDefault="007050FE" w:rsidP="00434CC2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37ED3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11A, 940 02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Nové Zámky</w:t>
      </w:r>
    </w:p>
    <w:p w14:paraId="346D6887" w14:textId="77777777" w:rsidR="00C26B2E" w:rsidRPr="00434CC2" w:rsidRDefault="00C26B2E" w:rsidP="00434CC2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489566A" w14:textId="77777777" w:rsidR="00137ED3" w:rsidRPr="00434CC2" w:rsidRDefault="007050FE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Fakultná nemocnica s poliklinikou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J.A. </w:t>
      </w:r>
      <w:proofErr w:type="spellStart"/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imana</w:t>
      </w:r>
      <w:proofErr w:type="spellEnd"/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Prešov</w:t>
      </w:r>
    </w:p>
    <w:p w14:paraId="7D6DEC43" w14:textId="644FE439" w:rsidR="007050FE" w:rsidRPr="00434CC2" w:rsidRDefault="007050F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ollého 14, 081 81 Prešov</w:t>
      </w:r>
      <w:bookmarkStart w:id="0" w:name="_GoBack"/>
      <w:bookmarkEnd w:id="0"/>
    </w:p>
    <w:p w14:paraId="67F34F19" w14:textId="77777777" w:rsidR="00C26B2E" w:rsidRPr="00434CC2" w:rsidRDefault="00C26B2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29378F8" w14:textId="3B7F13D8" w:rsidR="007050FE" w:rsidRPr="00434CC2" w:rsidRDefault="007050FE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s poliklinikou Žilina</w:t>
      </w:r>
    </w:p>
    <w:p w14:paraId="2E5A6398" w14:textId="19C9CFE3" w:rsidR="00137ED3" w:rsidRPr="00434CC2" w:rsidRDefault="007050F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ul. Vojtecha </w:t>
      </w:r>
      <w:proofErr w:type="spellStart"/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3, 012 07 Žilina</w:t>
      </w:r>
    </w:p>
    <w:p w14:paraId="6E390384" w14:textId="77777777" w:rsidR="00C26B2E" w:rsidRPr="00434CC2" w:rsidRDefault="00C26B2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F6BC37C" w14:textId="5F838BE9" w:rsidR="00137ED3" w:rsidRPr="00434CC2" w:rsidRDefault="007050FE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nštitút nukleárnej a molekulárnej medicíny, Košice</w:t>
      </w:r>
    </w:p>
    <w:p w14:paraId="2A8138D1" w14:textId="1F459C8F" w:rsidR="00137ED3" w:rsidRPr="00434CC2" w:rsidRDefault="007050F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137ED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2 53 Košice</w:t>
      </w:r>
    </w:p>
    <w:p w14:paraId="4C93D943" w14:textId="77777777" w:rsidR="00C26B2E" w:rsidRPr="00434CC2" w:rsidRDefault="00C26B2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AC8CD8D" w14:textId="77777777" w:rsidR="00AF2183" w:rsidRPr="00434CC2" w:rsidRDefault="007050FE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AF218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THERMAE, Kúpele Diamant Dudince, š. p.</w:t>
      </w:r>
    </w:p>
    <w:p w14:paraId="7A880F00" w14:textId="39E05118" w:rsidR="00137ED3" w:rsidRPr="00434CC2" w:rsidRDefault="00AF2183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Kúpeľná 107, 962 71  DUDINCE</w:t>
      </w:r>
    </w:p>
    <w:p w14:paraId="6D93CC99" w14:textId="77777777" w:rsidR="0093011F" w:rsidRPr="00434CC2" w:rsidRDefault="0093011F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ECF18C" w14:textId="45A832B1" w:rsidR="00AF2183" w:rsidRPr="00434CC2" w:rsidRDefault="00AF2183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Liečebňa pre dlhodobo chorých Štiavnička</w:t>
      </w:r>
    </w:p>
    <w:p w14:paraId="3563E742" w14:textId="048FB776" w:rsidR="00137ED3" w:rsidRPr="00434CC2" w:rsidRDefault="00AF2183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Štiavnička 132, 034 01  RUŽOMBEROK</w:t>
      </w:r>
    </w:p>
    <w:p w14:paraId="187DE271" w14:textId="77777777" w:rsidR="00C26B2E" w:rsidRPr="00434CC2" w:rsidRDefault="00C26B2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591991F" w14:textId="77777777" w:rsidR="00AF2183" w:rsidRPr="00434CC2" w:rsidRDefault="00AF2183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rodné rehabilitačné centrum Kováčová</w:t>
      </w:r>
    </w:p>
    <w:p w14:paraId="597DBFD4" w14:textId="04C6965E" w:rsidR="00137ED3" w:rsidRDefault="00AF2183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Sládkovičova 1, 962 37  KOVÁČOVÁ</w:t>
      </w:r>
    </w:p>
    <w:p w14:paraId="518344A0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4803526" w14:textId="4CB9BB9B" w:rsidR="007050FE" w:rsidRPr="00434CC2" w:rsidRDefault="007050FE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Univerzitná nemocnica sv. Michala, Bratislava</w:t>
      </w:r>
    </w:p>
    <w:p w14:paraId="78F2B687" w14:textId="7D68451C" w:rsidR="007050FE" w:rsidRPr="00434CC2" w:rsidRDefault="007050F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="005D60C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atinského</w:t>
      </w:r>
      <w:proofErr w:type="spellEnd"/>
      <w:r w:rsidR="005D60CD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, 811 08 Bratislava</w:t>
      </w:r>
    </w:p>
    <w:p w14:paraId="24303058" w14:textId="77777777" w:rsidR="00C26B2E" w:rsidRPr="00434CC2" w:rsidRDefault="00C26B2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14A17A7" w14:textId="42F0DD63" w:rsidR="005D60CD" w:rsidRPr="00434CC2" w:rsidRDefault="005D60CD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Národný ústav detskej tuberkulózy a 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piračných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chorôb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Dolný Smokovec</w:t>
      </w:r>
    </w:p>
    <w:p w14:paraId="529570FB" w14:textId="261600E4" w:rsidR="00AF2183" w:rsidRPr="00434CC2" w:rsidRDefault="005D60CD" w:rsidP="00434CC2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AF218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olný Smokovec 70, 059 81 Vysoké Tatry</w:t>
      </w:r>
    </w:p>
    <w:p w14:paraId="352CEDF7" w14:textId="77777777" w:rsidR="0093011F" w:rsidRPr="00434CC2" w:rsidRDefault="0093011F" w:rsidP="00434CC2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1C885CD" w14:textId="43DEC6B4" w:rsidR="005D60CD" w:rsidRPr="00434CC2" w:rsidRDefault="005D60CD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Trenčín</w:t>
      </w:r>
    </w:p>
    <w:p w14:paraId="33FDEF45" w14:textId="1FDD2144" w:rsidR="00AF2183" w:rsidRPr="00434CC2" w:rsidRDefault="005D60CD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egionárska 28, 911 71  TRENČÍN</w:t>
      </w:r>
    </w:p>
    <w:p w14:paraId="0151FD82" w14:textId="77777777" w:rsidR="0093011F" w:rsidRPr="00434CC2" w:rsidRDefault="0093011F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F02B81" w14:textId="77777777" w:rsidR="00AF2183" w:rsidRPr="00434CC2" w:rsidRDefault="005D60CD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AF2183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Žiari nad Hronom</w:t>
      </w:r>
    </w:p>
    <w:p w14:paraId="01EACDB5" w14:textId="0DA7AAAB" w:rsidR="00AF2183" w:rsidRPr="00434CC2" w:rsidRDefault="00AF2183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yrila a Metoda 357/23, 965 01  ŽIAR NAD HRONOM</w:t>
      </w:r>
    </w:p>
    <w:p w14:paraId="744B099B" w14:textId="77777777" w:rsidR="0093011F" w:rsidRPr="00434CC2" w:rsidRDefault="0093011F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2CE1DA2" w14:textId="1FC9EC3C" w:rsidR="00C60562" w:rsidRPr="00434CC2" w:rsidRDefault="00AF2183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C6056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rodný ústav reumatických chorôb </w:t>
      </w:r>
    </w:p>
    <w:p w14:paraId="2EA088F3" w14:textId="66AE88EA" w:rsidR="00AF2183" w:rsidRPr="00434CC2" w:rsidRDefault="00C6056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Nábrežie I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rasku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4, 921 12  PIEŠŤANY</w:t>
      </w:r>
    </w:p>
    <w:p w14:paraId="50C75A6A" w14:textId="77777777" w:rsidR="0093011F" w:rsidRPr="00434CC2" w:rsidRDefault="0093011F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47EECB3" w14:textId="1869DEA9" w:rsidR="00AF2183" w:rsidRPr="00434CC2" w:rsidRDefault="00C60562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Východoslovenský ústav srdcových a cievnych chorôb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 Košice</w:t>
      </w:r>
    </w:p>
    <w:p w14:paraId="308FB6C3" w14:textId="7F944951" w:rsidR="00C60562" w:rsidRPr="00434CC2" w:rsidRDefault="00C6056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ndavská 8, 04011 Košice</w:t>
      </w:r>
    </w:p>
    <w:p w14:paraId="76CDA8ED" w14:textId="77777777" w:rsidR="0093011F" w:rsidRPr="00434CC2" w:rsidRDefault="0093011F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7031C11" w14:textId="7223A544" w:rsidR="00C60562" w:rsidRPr="00434CC2" w:rsidRDefault="00C60562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Záchranná zdravotná služba Bratislava</w:t>
      </w:r>
    </w:p>
    <w:p w14:paraId="5C880BE0" w14:textId="1006B9AC" w:rsidR="00C60562" w:rsidRPr="00434CC2" w:rsidRDefault="00C6056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ntolská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1, 851 07 Bratislava 57</w:t>
      </w:r>
    </w:p>
    <w:p w14:paraId="0C8FB7FD" w14:textId="00920DE6" w:rsidR="00AF2183" w:rsidRPr="00434CC2" w:rsidRDefault="00AF2183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883F2CC" w14:textId="454690AE" w:rsidR="00A12676" w:rsidRPr="00434CC2" w:rsidRDefault="00A12676" w:rsidP="00941AEC">
      <w:pPr>
        <w:pStyle w:val="Odsekzoznamu"/>
        <w:numPr>
          <w:ilvl w:val="0"/>
          <w:numId w:val="32"/>
        </w:numPr>
        <w:contextualSpacing/>
        <w:jc w:val="left"/>
        <w:rPr>
          <w:rFonts w:ascii="Times New Roman" w:hAnsi="Times New Roman"/>
          <w:sz w:val="22"/>
          <w:szCs w:val="22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hAnsi="Times New Roman"/>
          <w:sz w:val="22"/>
          <w:szCs w:val="22"/>
        </w:rPr>
        <w:t>Operačné stredisko záchrannej zdravotnej služby Slovenskej republiky</w:t>
      </w:r>
    </w:p>
    <w:p w14:paraId="267B9F3B" w14:textId="6B9CFC52" w:rsidR="005D60CD" w:rsidRPr="00434CC2" w:rsidRDefault="005D60CD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</w:t>
      </w:r>
      <w:r w:rsidR="008B4344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: Trnavská cesta 8/A, </w:t>
      </w:r>
      <w:proofErr w:type="spellStart"/>
      <w:r w:rsidR="008B4344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.O.Box</w:t>
      </w:r>
      <w:proofErr w:type="spellEnd"/>
      <w:r w:rsidR="008B4344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93, 820 05 Bratislava</w:t>
      </w:r>
    </w:p>
    <w:p w14:paraId="29F02A0C" w14:textId="77777777" w:rsidR="00A12676" w:rsidRPr="00434CC2" w:rsidRDefault="00A12676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9FF7C8C" w14:textId="2766C294" w:rsidR="005D60CD" w:rsidRPr="00434CC2" w:rsidRDefault="005D60CD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B4344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nemocnica Hronovce</w:t>
      </w:r>
    </w:p>
    <w:p w14:paraId="2C43740B" w14:textId="482A4A42" w:rsidR="008B4344" w:rsidRPr="00434CC2" w:rsidRDefault="008B434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Dr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Zelenyák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5, 935 61 Hronovce</w:t>
      </w:r>
    </w:p>
    <w:p w14:paraId="196FA537" w14:textId="77777777" w:rsidR="005772EA" w:rsidRPr="00434CC2" w:rsidRDefault="005772EA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E800BAE" w14:textId="4E87146F" w:rsidR="008B4344" w:rsidRPr="00434CC2" w:rsidRDefault="008B4344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lastRenderedPageBreak/>
        <w:t xml:space="preserve">Názov: </w:t>
      </w:r>
      <w:r w:rsidR="00FB012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nemocnica Michalovce </w:t>
      </w:r>
      <w:proofErr w:type="spellStart"/>
      <w:r w:rsidR="00FB012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FB0122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F27BAFF" w14:textId="7495BC6A" w:rsidR="00FB0122" w:rsidRPr="00434CC2" w:rsidRDefault="00FB012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Andreja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Hrehovčík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, Michalovce</w:t>
      </w:r>
    </w:p>
    <w:p w14:paraId="24900CEC" w14:textId="0821CD35" w:rsidR="005D60CD" w:rsidRPr="00434CC2" w:rsidRDefault="005D60CD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3CA2167" w14:textId="509637A1" w:rsidR="006F4C00" w:rsidRPr="00434CC2" w:rsidRDefault="006F4C00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emocnica A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Winter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2DE1030A" w14:textId="33EC9BF9" w:rsidR="006F4C00" w:rsidRDefault="006F4C00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Winterov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ul. 66, 921 63 Piešťany</w:t>
      </w:r>
    </w:p>
    <w:p w14:paraId="17285DE0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3B43715" w14:textId="7FA69127" w:rsidR="006F4C00" w:rsidRPr="00434CC2" w:rsidRDefault="006F4C00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Psychiatrická nemocnica Veľké Zálužie</w:t>
      </w:r>
    </w:p>
    <w:p w14:paraId="341B8153" w14:textId="02A6199E" w:rsidR="006F4C00" w:rsidRDefault="006F4C00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Rínok 334/48, 951 35 Veľké Zálužie</w:t>
      </w:r>
    </w:p>
    <w:p w14:paraId="39318190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A93ADA2" w14:textId="2CC48F71" w:rsidR="00F52AF4" w:rsidRPr="00434CC2" w:rsidRDefault="00F52AF4" w:rsidP="00941AEC">
      <w:pPr>
        <w:pStyle w:val="Odsekzoznamu"/>
        <w:numPr>
          <w:ilvl w:val="0"/>
          <w:numId w:val="32"/>
        </w:numPr>
        <w:contextualSpacing/>
        <w:jc w:val="left"/>
        <w:rPr>
          <w:rFonts w:ascii="Times New Roman" w:hAnsi="Times New Roman"/>
          <w:sz w:val="22"/>
          <w:szCs w:val="22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hAnsi="Times New Roman"/>
          <w:sz w:val="22"/>
          <w:szCs w:val="22"/>
        </w:rPr>
        <w:t xml:space="preserve">Psychiatrická nemocnica  Profesora </w:t>
      </w:r>
      <w:proofErr w:type="spellStart"/>
      <w:r w:rsidRPr="00434CC2">
        <w:rPr>
          <w:rFonts w:ascii="Times New Roman" w:hAnsi="Times New Roman"/>
          <w:sz w:val="22"/>
          <w:szCs w:val="22"/>
        </w:rPr>
        <w:t>Matulaya</w:t>
      </w:r>
      <w:proofErr w:type="spellEnd"/>
      <w:r w:rsidRPr="00434CC2">
        <w:rPr>
          <w:rFonts w:ascii="Times New Roman" w:hAnsi="Times New Roman"/>
          <w:sz w:val="22"/>
          <w:szCs w:val="22"/>
        </w:rPr>
        <w:t xml:space="preserve"> Kremnica</w:t>
      </w:r>
    </w:p>
    <w:p w14:paraId="232D1F92" w14:textId="3B444FE0" w:rsidR="006F4C00" w:rsidRDefault="00F52AF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Československej armády 234/139, 967 01  KREMNICA</w:t>
      </w:r>
    </w:p>
    <w:p w14:paraId="46B917B2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D909762" w14:textId="77777777" w:rsidR="00F52AF4" w:rsidRPr="00B15501" w:rsidRDefault="00F52AF4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B15501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B15501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Martine</w:t>
      </w:r>
    </w:p>
    <w:p w14:paraId="2C96E492" w14:textId="439FA10B" w:rsidR="008F2494" w:rsidRPr="00434CC2" w:rsidRDefault="00F52AF4" w:rsidP="00555ADE">
      <w:pPr>
        <w:pStyle w:val="Zkladntext1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1550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 w:rsidR="00B15501" w:rsidRPr="00B1550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uzmányho 27, 036 80  MARTIN</w:t>
      </w:r>
    </w:p>
    <w:p w14:paraId="5F460183" w14:textId="77777777" w:rsidR="006F5CB5" w:rsidRPr="00434CC2" w:rsidRDefault="006F5CB5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Lučenci</w:t>
      </w:r>
    </w:p>
    <w:p w14:paraId="73DDBF19" w14:textId="33CB8909" w:rsidR="006F5CB5" w:rsidRDefault="006F5CB5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etöfiho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, 984 38  LUČENEC</w:t>
      </w:r>
    </w:p>
    <w:p w14:paraId="2254E980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187275F2" w14:textId="77777777" w:rsidR="0032057E" w:rsidRPr="00434CC2" w:rsidRDefault="0032057E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Bratislava, hlavné mesto so sídlom v Bratislave</w:t>
      </w:r>
    </w:p>
    <w:p w14:paraId="3F75EB99" w14:textId="2E8E9510" w:rsidR="006F5CB5" w:rsidRDefault="0032057E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Ružinovská 8, 820 09  BRATISLAVA</w:t>
      </w:r>
    </w:p>
    <w:p w14:paraId="2EF95E2E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C1C41AB" w14:textId="77777777" w:rsidR="0081046C" w:rsidRPr="00434CC2" w:rsidRDefault="0032057E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="0081046C"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Bardejove</w:t>
      </w:r>
    </w:p>
    <w:p w14:paraId="25D7DFB5" w14:textId="2F9EDC9C" w:rsidR="0032057E" w:rsidRDefault="0081046C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 w:rsidR="00FB2C5B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uzmányho 18, 085 67  BARDEJOV</w:t>
      </w:r>
    </w:p>
    <w:p w14:paraId="7C82149A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5145631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Leviciach</w:t>
      </w:r>
    </w:p>
    <w:p w14:paraId="3A6C2229" w14:textId="255D402C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Komenského 4, 934 38  LEVICE</w:t>
      </w:r>
    </w:p>
    <w:p w14:paraId="0573A4F1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C2C90E4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Nitre</w:t>
      </w:r>
    </w:p>
    <w:p w14:paraId="2FA7EFB6" w14:textId="408B5392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Štefánikova 58, 949 63  NITRA</w:t>
      </w:r>
    </w:p>
    <w:p w14:paraId="3C11CD59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C9CB6C5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tarej Ľubovni</w:t>
      </w:r>
    </w:p>
    <w:p w14:paraId="2C873055" w14:textId="11FFA9D9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Obrancov mieru 1, 064 01  STARÁ ĽUBOVŇA</w:t>
      </w:r>
    </w:p>
    <w:p w14:paraId="1823AD7F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0D06E5A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Spišskej Novej Vsi</w:t>
      </w:r>
    </w:p>
    <w:p w14:paraId="12E25ED9" w14:textId="2BC39570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Mickiewiczov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6, 052 01  SPIŠSKÁ NOVÁ VES</w:t>
      </w:r>
    </w:p>
    <w:p w14:paraId="0948BB4A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06125A6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Trnave</w:t>
      </w:r>
    </w:p>
    <w:p w14:paraId="5F171A20" w14:textId="4645B1F1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Limbová 6, P.O.BOX č. 1, 917 09  TRNAVA</w:t>
      </w:r>
    </w:p>
    <w:p w14:paraId="7AC83CE5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5387352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o Vranove nad Topľou</w:t>
      </w:r>
    </w:p>
    <w:p w14:paraId="074230C6" w14:textId="6ED50EEE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Dr. C. </w:t>
      </w:r>
      <w:proofErr w:type="spellStart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axnera</w:t>
      </w:r>
      <w:proofErr w:type="spellEnd"/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91, 093 01  VRANOV NAD TOPĽOU</w:t>
      </w:r>
    </w:p>
    <w:p w14:paraId="7EAAB678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23E202FF" w14:textId="77777777" w:rsidR="007F2372" w:rsidRPr="00434CC2" w:rsidRDefault="007F2372" w:rsidP="00941AEC">
      <w:pPr>
        <w:pStyle w:val="Zkladntext1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Regionálny úrad verejného zdravotníctva so sídlom v Košiciach</w:t>
      </w:r>
    </w:p>
    <w:p w14:paraId="3099C84E" w14:textId="76271D17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Ipeľská 1, 040 11 Košice</w:t>
      </w:r>
    </w:p>
    <w:p w14:paraId="5593F32A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3EB9FC2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anatórium Tatranská Kotlina, </w:t>
      </w:r>
      <w:proofErr w:type="spellStart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.o</w:t>
      </w:r>
      <w:proofErr w:type="spellEnd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34758AF8" w14:textId="27E47D2F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Tatranská Kotlina 68, 059 54 VYSOKÉ TATRY</w:t>
      </w:r>
    </w:p>
    <w:p w14:paraId="03A32F46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23BE87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tredoslovenský ústav srdcových a cievnych chorôb, </w:t>
      </w:r>
      <w:proofErr w:type="spellStart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</w:t>
      </w:r>
    </w:p>
    <w:p w14:paraId="557714AF" w14:textId="26593093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Cesta k nemocnici 1, 974 01  BANSKÁ BYSTRICA</w:t>
      </w:r>
    </w:p>
    <w:p w14:paraId="46A94E52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BC3C41D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Univerzitná nemocnica Martin</w:t>
      </w:r>
    </w:p>
    <w:p w14:paraId="2B449715" w14:textId="682E6E3D" w:rsidR="007F237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Kollárova 2, 036 01 Martin</w:t>
      </w:r>
    </w:p>
    <w:p w14:paraId="5847FAD1" w14:textId="77777777" w:rsidR="008F2494" w:rsidRPr="00434CC2" w:rsidRDefault="008F2494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694FD15" w14:textId="2285989F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lastRenderedPageBreak/>
        <w:t xml:space="preserve">Názov: </w:t>
      </w: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Všeobecná zdravotná poisťovňa, </w:t>
      </w:r>
      <w:proofErr w:type="spellStart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a.s</w:t>
      </w:r>
      <w:proofErr w:type="spellEnd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., Bratislava – sídlo spoločnosti</w:t>
      </w:r>
    </w:p>
    <w:p w14:paraId="7A3CCA79" w14:textId="7D39EB94" w:rsidR="007F2372" w:rsidRPr="00434CC2" w:rsidRDefault="007F237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Panónska cesta 2, 851 04 Bratislava – Petržalka</w:t>
      </w:r>
    </w:p>
    <w:p w14:paraId="09C4B163" w14:textId="320F906A" w:rsidR="007F2372" w:rsidRPr="00434CC2" w:rsidRDefault="007F237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36A3DA7B" w14:textId="77777777" w:rsidR="007F2372" w:rsidRPr="00434CC2" w:rsidRDefault="007F237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Názov: Národný ústav tuberkulózy, pľúcnych chorôb a hrudníkovej chirurgie Vyšné Hágy </w:t>
      </w:r>
    </w:p>
    <w:p w14:paraId="1A2411E5" w14:textId="1B83EF15" w:rsidR="007F2372" w:rsidRPr="00434CC2" w:rsidRDefault="007F237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Sídlo: </w:t>
      </w:r>
      <w:r w:rsidR="00434CC2"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059 84  VYŠNÉ HÁGY č. 1</w:t>
      </w:r>
    </w:p>
    <w:p w14:paraId="2F77C7AE" w14:textId="213429E4" w:rsidR="00434CC2" w:rsidRP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59771BB5" w14:textId="77777777" w:rsidR="00434CC2" w:rsidRPr="00434CC2" w:rsidRDefault="00434CC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pecializovaný liečebný ústav Marína, š. p., Kúpele Kováčová</w:t>
      </w:r>
    </w:p>
    <w:p w14:paraId="6937D4D6" w14:textId="276DCE64" w:rsidR="00434CC2" w:rsidRP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Ul. Sládkovičova 311/3, 962 37  KOVÁČOVÁ</w:t>
      </w:r>
    </w:p>
    <w:p w14:paraId="3A93977D" w14:textId="4B2762FD" w:rsidR="00434CC2" w:rsidRP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405D5A2F" w14:textId="77777777" w:rsidR="00434CC2" w:rsidRPr="00434CC2" w:rsidRDefault="00434CC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Názov: Štátny ústav pre kontrolu liečiv Bratislava</w:t>
      </w:r>
    </w:p>
    <w:p w14:paraId="410D4FD0" w14:textId="32AF9B7D" w:rsidR="00434CC2" w:rsidRP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Kvetná 11, 825 08  BRATISLAVA 26</w:t>
      </w:r>
    </w:p>
    <w:p w14:paraId="15ECC874" w14:textId="37D2CCE7" w:rsidR="00434CC2" w:rsidRP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11272686" w14:textId="77777777" w:rsidR="00434CC2" w:rsidRPr="00434CC2" w:rsidRDefault="00434CC2" w:rsidP="00941AEC">
      <w:pPr>
        <w:pStyle w:val="Odsekzoznamu"/>
        <w:numPr>
          <w:ilvl w:val="0"/>
          <w:numId w:val="32"/>
        </w:num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Názov: </w:t>
      </w:r>
      <w:proofErr w:type="spellStart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Detenčný</w:t>
      </w:r>
      <w:proofErr w:type="spellEnd"/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 xml:space="preserve"> ústav Hronovce</w:t>
      </w:r>
    </w:p>
    <w:p w14:paraId="2D0B8DB0" w14:textId="0057A12A" w:rsidR="00434CC2" w:rsidRDefault="00434CC2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434CC2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Sídlo: Športová 1/B, súpisné číslo 716, 935 61  Hronovce</w:t>
      </w:r>
    </w:p>
    <w:p w14:paraId="3CCE8673" w14:textId="5A08BA7A" w:rsidR="00687EE0" w:rsidRDefault="00687EE0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7A542A12" w14:textId="77777777" w:rsidR="00687EE0" w:rsidRDefault="00687EE0" w:rsidP="00687EE0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5A6B50F9" w14:textId="77777777" w:rsidR="00687EE0" w:rsidRDefault="00687EE0" w:rsidP="00687EE0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3878326E" w14:textId="77777777" w:rsidR="00687EE0" w:rsidRDefault="00687EE0" w:rsidP="00687EE0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ACFC2C5" w14:textId="77777777" w:rsidR="00687EE0" w:rsidRDefault="00687EE0" w:rsidP="00687EE0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648F15D1" w14:textId="7F20170C" w:rsidR="00687EE0" w:rsidRPr="00687EE0" w:rsidRDefault="00687EE0" w:rsidP="00687EE0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1BE6B43D" w14:textId="77777777" w:rsidR="00687EE0" w:rsidRPr="00434CC2" w:rsidRDefault="00687EE0" w:rsidP="00434CC2">
      <w:pPr>
        <w:pStyle w:val="Odsekzoznamu"/>
        <w:ind w:left="720"/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</w:p>
    <w:p w14:paraId="52A92C00" w14:textId="352E2C44" w:rsidR="007F2372" w:rsidRPr="00434CC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3771A0F0" w14:textId="77777777" w:rsidR="007F2372" w:rsidRPr="00434CC2" w:rsidRDefault="007F2372" w:rsidP="00434CC2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079BB54" w14:textId="067535AC" w:rsidR="009A74B4" w:rsidRPr="00F66969" w:rsidRDefault="009A74B4" w:rsidP="005772EA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9A74B4" w:rsidRPr="00F66969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FD1CA" w14:textId="77777777" w:rsidR="008661C5" w:rsidRDefault="008661C5" w:rsidP="007F0D4C">
      <w:r>
        <w:separator/>
      </w:r>
    </w:p>
  </w:endnote>
  <w:endnote w:type="continuationSeparator" w:id="0">
    <w:p w14:paraId="549A6264" w14:textId="77777777" w:rsidR="008661C5" w:rsidRDefault="008661C5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772B33" w14:textId="77777777" w:rsidR="008661C5" w:rsidRDefault="008661C5" w:rsidP="007F0D4C">
      <w:r>
        <w:separator/>
      </w:r>
    </w:p>
  </w:footnote>
  <w:footnote w:type="continuationSeparator" w:id="0">
    <w:p w14:paraId="2D51E1B5" w14:textId="77777777" w:rsidR="008661C5" w:rsidRDefault="008661C5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8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B1550D8"/>
    <w:multiLevelType w:val="hybridMultilevel"/>
    <w:tmpl w:val="85DCAC8A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1"/>
  </w:num>
  <w:num w:numId="3">
    <w:abstractNumId w:val="3"/>
  </w:num>
  <w:num w:numId="4">
    <w:abstractNumId w:val="28"/>
  </w:num>
  <w:num w:numId="5">
    <w:abstractNumId w:val="21"/>
  </w:num>
  <w:num w:numId="6">
    <w:abstractNumId w:val="1"/>
  </w:num>
  <w:num w:numId="7">
    <w:abstractNumId w:val="0"/>
  </w:num>
  <w:num w:numId="8">
    <w:abstractNumId w:val="27"/>
  </w:num>
  <w:num w:numId="9">
    <w:abstractNumId w:val="23"/>
  </w:num>
  <w:num w:numId="10">
    <w:abstractNumId w:val="17"/>
  </w:num>
  <w:num w:numId="11">
    <w:abstractNumId w:val="7"/>
  </w:num>
  <w:num w:numId="12">
    <w:abstractNumId w:val="25"/>
  </w:num>
  <w:num w:numId="13">
    <w:abstractNumId w:val="10"/>
  </w:num>
  <w:num w:numId="14">
    <w:abstractNumId w:val="14"/>
  </w:num>
  <w:num w:numId="15">
    <w:abstractNumId w:val="24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6"/>
  </w:num>
  <w:num w:numId="22">
    <w:abstractNumId w:val="11"/>
  </w:num>
  <w:num w:numId="23">
    <w:abstractNumId w:val="19"/>
  </w:num>
  <w:num w:numId="24">
    <w:abstractNumId w:val="4"/>
  </w:num>
  <w:num w:numId="25">
    <w:abstractNumId w:val="30"/>
  </w:num>
  <w:num w:numId="26">
    <w:abstractNumId w:val="22"/>
  </w:num>
  <w:num w:numId="27">
    <w:abstractNumId w:val="8"/>
  </w:num>
  <w:num w:numId="28">
    <w:abstractNumId w:val="16"/>
  </w:num>
  <w:num w:numId="29">
    <w:abstractNumId w:val="5"/>
  </w:num>
  <w:num w:numId="30">
    <w:abstractNumId w:val="29"/>
  </w:num>
  <w:num w:numId="31">
    <w:abstractNumId w:val="20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22703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7CD9"/>
    <w:rsid w:val="00190633"/>
    <w:rsid w:val="00192D2F"/>
    <w:rsid w:val="00195E8D"/>
    <w:rsid w:val="001A55DF"/>
    <w:rsid w:val="001A7F03"/>
    <w:rsid w:val="001B5E27"/>
    <w:rsid w:val="001C40B1"/>
    <w:rsid w:val="001D7543"/>
    <w:rsid w:val="001D7EFA"/>
    <w:rsid w:val="001E0318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57C15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4007A"/>
    <w:rsid w:val="00341694"/>
    <w:rsid w:val="003468C6"/>
    <w:rsid w:val="00361C56"/>
    <w:rsid w:val="003620FC"/>
    <w:rsid w:val="00362B6A"/>
    <w:rsid w:val="003656AA"/>
    <w:rsid w:val="00370539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33D37"/>
    <w:rsid w:val="00434CC2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4060C"/>
    <w:rsid w:val="00541C6A"/>
    <w:rsid w:val="00542C78"/>
    <w:rsid w:val="005466BA"/>
    <w:rsid w:val="00555ADE"/>
    <w:rsid w:val="0056256F"/>
    <w:rsid w:val="00573D7E"/>
    <w:rsid w:val="005772EA"/>
    <w:rsid w:val="0058475D"/>
    <w:rsid w:val="00587045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D0837"/>
    <w:rsid w:val="006E0662"/>
    <w:rsid w:val="006F4C00"/>
    <w:rsid w:val="006F5CB5"/>
    <w:rsid w:val="007050FE"/>
    <w:rsid w:val="007162EF"/>
    <w:rsid w:val="00716F83"/>
    <w:rsid w:val="00734044"/>
    <w:rsid w:val="00745747"/>
    <w:rsid w:val="00752ADC"/>
    <w:rsid w:val="007705A4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B4344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26C9"/>
    <w:rsid w:val="009B6878"/>
    <w:rsid w:val="009E0BF3"/>
    <w:rsid w:val="009E2D86"/>
    <w:rsid w:val="009E3756"/>
    <w:rsid w:val="009F11EC"/>
    <w:rsid w:val="009F5CCE"/>
    <w:rsid w:val="00A12676"/>
    <w:rsid w:val="00A3139A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90E95"/>
    <w:rsid w:val="00CA4E1B"/>
    <w:rsid w:val="00CB267B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23BE"/>
    <w:rsid w:val="00F52AF4"/>
    <w:rsid w:val="00F540C9"/>
    <w:rsid w:val="00F66969"/>
    <w:rsid w:val="00F7338F"/>
    <w:rsid w:val="00F73DB0"/>
    <w:rsid w:val="00F8280C"/>
    <w:rsid w:val="00F85CF8"/>
    <w:rsid w:val="00F9591B"/>
    <w:rsid w:val="00FA212D"/>
    <w:rsid w:val="00FB0122"/>
    <w:rsid w:val="00FB2C5B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BE0253C-4300-4C2D-823C-076169130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22T17:47:00Z</dcterms:created>
  <dcterms:modified xsi:type="dcterms:W3CDTF">2022-11-22T17:47:00Z</dcterms:modified>
</cp:coreProperties>
</file>